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F657B2" w:rsidR="00583312" w:rsidP="00F657B2" w:rsidRDefault="00583312">
      <w:pPr>
        <w:pStyle w:val="Title"/>
        <w:jc w:val="center"/>
        <w:rPr>
          <w:b/>
          <w:smallCaps/>
          <w:color w:val="5A5A5A" w:themeColor="text1" w:themeTint="A5"/>
          <w:sz w:val="32"/>
          <w:szCs w:val="32"/>
        </w:rPr>
      </w:pPr>
      <w:bookmarkStart w:name="_GoBack" w:id="0"/>
      <w:bookmarkEnd w:id="0"/>
      <w:r w:rsidRPr="00F657B2">
        <w:rPr>
          <w:rStyle w:val="SubtleReference"/>
          <w:b/>
          <w:sz w:val="32"/>
          <w:szCs w:val="32"/>
        </w:rPr>
        <w:t>Attachment 2</w:t>
      </w:r>
      <w:r w:rsidR="00F657B2">
        <w:rPr>
          <w:rStyle w:val="SubtleReference"/>
          <w:b/>
          <w:sz w:val="32"/>
          <w:szCs w:val="32"/>
        </w:rPr>
        <w:t xml:space="preserve"> - </w:t>
      </w:r>
      <w:r w:rsidRPr="00F657B2">
        <w:rPr>
          <w:rStyle w:val="SubtleReference"/>
          <w:b/>
          <w:sz w:val="32"/>
          <w:szCs w:val="32"/>
        </w:rPr>
        <w:t>List of Approved Sub-Studies</w:t>
      </w:r>
    </w:p>
    <w:p w:rsidR="00583312" w:rsidP="00583312" w:rsidRDefault="00583312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0"/>
          <w:szCs w:val="20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7555"/>
        <w:gridCol w:w="1620"/>
        <w:gridCol w:w="1620"/>
      </w:tblGrid>
      <w:tr w:rsidRPr="00F657B2" w:rsidR="00F657B2" w:rsidTr="0008191C">
        <w:trPr>
          <w:trHeight w:val="350"/>
        </w:trPr>
        <w:tc>
          <w:tcPr>
            <w:tcW w:w="7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6E0B4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bookmarkStart w:name="_Hlk20833126" w:id="1"/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Sub-Study Title</w:t>
            </w:r>
          </w:p>
        </w:tc>
        <w:tc>
          <w:tcPr>
            <w:tcW w:w="1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C6E0B4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Burden Hours</w:t>
            </w:r>
          </w:p>
        </w:tc>
        <w:tc>
          <w:tcPr>
            <w:tcW w:w="1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C6E0B4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Respondents</w:t>
            </w:r>
          </w:p>
        </w:tc>
      </w:tr>
      <w:bookmarkEnd w:id="1"/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EF Survey for Program Oper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2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FSM Customer Satisfac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5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17 NCORP Annual Meeting Assessment and Feedback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25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ustomer Satisfaction Survey for CBIIT Events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ustomer Satisfaction Survey for CBIIT's Newsletter and Intranet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3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CD5719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V</w:t>
            </w:r>
            <w:r w:rsidRPr="00F657B2" w:rsidR="00F657B2">
              <w:rPr>
                <w:rFonts w:ascii="Calibri Light" w:hAnsi="Calibri Light" w:eastAsia="Times New Roman" w:cs="Calibri Light"/>
                <w:color w:val="000000"/>
              </w:rPr>
              <w:t>oice of Customer (VoC) surveys for NCI's cancer.gov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66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,0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Healthcare Teams Cyber Discussion Feedback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Survey of Customer Satisfaction for DCCPS Fellows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Voice of Customer (VoC) Surveys for CBITT's Website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2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Healthcare Delivery Research Program Communications Evalua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ustomer Satisfaction Surveys for CBIIT Solutions Website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1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,0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nd RAS Initiative Symposium Feedback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5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TSU Multi-Group Audit (MGA) Feedback Surveys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1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,5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Relocation Survey- Office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28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Small Little Job (SLJ)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56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Fitness Center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36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Conference Room Services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84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Express Services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4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32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SFM Relocation Survey - Lab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28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18 NCORP Annual Meeting Pre- Meeting Evaluation and Feedback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1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5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Rockledge 1 and 2 Furniture Mockup Feedback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,000</w:t>
            </w:r>
          </w:p>
        </w:tc>
      </w:tr>
      <w:tr w:rsidRPr="00F657B2" w:rsidR="00F657B2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Participant Feedback on 2018 NIH Common Fund Stimulating Peripheral Activity to Relieve Conditions (SPARC) Research Program Annual Awardee Mee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15</w:t>
            </w:r>
          </w:p>
        </w:tc>
      </w:tr>
      <w:tr w:rsidRPr="00F657B2" w:rsidR="00F657B2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18 Brain Research through Advancing Innovative Neurotechnologies (BRAIN) Investigators Meeting Post- Conference Feedback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2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1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IH Events Management – Audio Visual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IH Events Management – Scheduling Services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IH Events Management – Video Produc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IH Events Management – Post Produc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OFSM Shuttle Special Service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5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Pre-meeting Survey for the NCI Cohort Consortium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Epidemiology and Genomics Research Program (EGRP) SeqSPACE Webinar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2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ASA24 Customer Satisfaction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4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485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Explore On-Site (EXPOSE) Pre-and Post- Customer Satisfac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EXPOSE Alumni Survey Fast track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ancer Prevention Fellowship Program (CPFP) Fellows by Fellows Annual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Digital Communications University (DCU)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0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Epidemiology and Genomics Research Program (EGRP) SeqSPACE Webinar Poll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Assessment of 2018 HINTS Data Users Conference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0</w:t>
            </w:r>
          </w:p>
        </w:tc>
      </w:tr>
      <w:tr w:rsidRPr="00F657B2" w:rsidR="00F657B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18 NCORP Annual Meeting Assessment and Feedback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F657B2" w:rsidP="00F657B2" w:rsidRDefault="00F657B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25</w:t>
            </w:r>
          </w:p>
        </w:tc>
      </w:tr>
      <w:tr w:rsidRPr="00F657B2" w:rsidR="00391036" w:rsidTr="00391036">
        <w:trPr>
          <w:trHeight w:val="530"/>
        </w:trPr>
        <w:tc>
          <w:tcPr>
            <w:tcW w:w="7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6E0B4"/>
            <w:vAlign w:val="bottom"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lastRenderedPageBreak/>
              <w:t>Sub-Study Title</w:t>
            </w:r>
          </w:p>
        </w:tc>
        <w:tc>
          <w:tcPr>
            <w:tcW w:w="1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C6E0B4"/>
            <w:noWrap/>
            <w:vAlign w:val="bottom"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Burden Hours</w:t>
            </w:r>
          </w:p>
        </w:tc>
        <w:tc>
          <w:tcPr>
            <w:tcW w:w="1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C6E0B4"/>
            <w:noWrap/>
            <w:vAlign w:val="bottom"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Respondents</w:t>
            </w:r>
          </w:p>
        </w:tc>
      </w:tr>
      <w:tr w:rsidRPr="00F657B2" w:rsidR="00391036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ancer Prevention Fellowship Program (CPFP) Fellows Research Meeting (FRM) Speaker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5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CPFP Daily Summer Curriculum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6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875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CPFP End of Course Summer Curriculum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CPFP Follow-Up Summer Curriculum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5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Implementation Science (IS) at a Glance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8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NCI CPFP Summer Curriculum Focus Group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72</w:t>
            </w:r>
          </w:p>
        </w:tc>
      </w:tr>
      <w:tr w:rsidRPr="00F657B2" w:rsidR="00391036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ancer Prevention Fellowship Program (CPFP) Speaking About Science Workshop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Hallway Interviews about myNCI with NCI staff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</w:tr>
      <w:tr w:rsidRPr="00F657B2" w:rsidR="00391036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Office of Space Facilities and Management (OFSM) Customer Satisfaction Survey/Focus Group Fitness Center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5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Requirement Gather for Media at National Cancer Institute (NCI) at Frederick Contract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,0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Grants and Grantsmanship Workshop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Scientific Library Support Survey at the National Cancer Institute at Frederick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7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,0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BIIT Service Now Customer Satisfaction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6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,25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Healthcare Teams Cyber Discussion Feedback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</w:tr>
      <w:tr w:rsidRPr="00F657B2" w:rsidR="00391036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Feedback Survey Regarding Current State of Systems Science Approaches in Epidemiological Research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7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Child Care Needs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,2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6,2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Information Gathering for Employee Wellness Program Needs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,00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July 2018 Cancer and Accelerated Aging Think Tank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8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Telecommunication Customer Satisfaction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45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9,000</w:t>
            </w:r>
          </w:p>
        </w:tc>
      </w:tr>
      <w:tr w:rsidRPr="00F657B2" w:rsidR="00391036" w:rsidTr="0008191C">
        <w:trPr>
          <w:trHeight w:val="583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Summarizing ExperieNces with Site Enrollment in NCORP Cancer Care Delivery Research Studies (SENSE)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5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DCCPS Biorepository Information Gathering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51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40</w:t>
            </w: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019 NCORP Annual Meeting Pre-Meeting Assessment and Feedback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3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color w:val="000000"/>
              </w:rPr>
              <w:t>225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372712">
              <w:rPr>
                <w:rFonts w:ascii="Calibri Light" w:hAnsi="Calibri Light" w:eastAsia="Times New Roman" w:cs="Calibri Light"/>
                <w:color w:val="000000"/>
              </w:rPr>
              <w:t>2019 NCI Director's Awards Ceremony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2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300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372712">
              <w:rPr>
                <w:rFonts w:ascii="Calibri Light" w:hAnsi="Calibri Light" w:eastAsia="Times New Roman" w:cs="Calibri Light"/>
                <w:color w:val="000000"/>
              </w:rPr>
              <w:t>2020 DCEG, NCI Committee of Scientists Survey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18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180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372712">
              <w:rPr>
                <w:rFonts w:ascii="Calibri Light" w:hAnsi="Calibri Light" w:eastAsia="Times New Roman" w:cs="Calibri Light"/>
                <w:color w:val="000000"/>
              </w:rPr>
              <w:t>2020 Trans-NCI-NIH Conference: International Perspectives on Integrative Medicine for Cancer Prevention and Cancer Patient Management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53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400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372712">
              <w:rPr>
                <w:rFonts w:ascii="Calibri Light" w:hAnsi="Calibri Light" w:eastAsia="Times New Roman" w:cs="Calibri Light"/>
                <w:color w:val="000000"/>
              </w:rPr>
              <w:t>Research Tested Intervention Programs (RTIPs) Website Usability Testing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20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372712">
              <w:rPr>
                <w:rFonts w:ascii="Calibri Light" w:hAnsi="Calibri Light" w:eastAsia="Times New Roman" w:cs="Calibri Light"/>
                <w:color w:val="000000"/>
              </w:rPr>
              <w:t>Cancer Prevention Fellowship Program (CPFP) Speaking About Science Workshop Feedback Survey (NCI)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  <w:r>
              <w:rPr>
                <w:rFonts w:ascii="Calibri Light" w:hAnsi="Calibri Light" w:eastAsia="Times New Roman" w:cs="Calibri Light"/>
                <w:color w:val="000000"/>
              </w:rPr>
              <w:t>15</w:t>
            </w: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</w:p>
        </w:tc>
      </w:tr>
      <w:tr w:rsidRPr="00F657B2" w:rsidR="00372712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72712" w:rsidP="00391036" w:rsidRDefault="00372712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72712" w:rsidP="00391036" w:rsidRDefault="00372712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color w:val="000000"/>
              </w:rPr>
            </w:pPr>
          </w:p>
        </w:tc>
      </w:tr>
      <w:tr w:rsidRPr="00F657B2" w:rsidR="00391036" w:rsidTr="0008191C">
        <w:trPr>
          <w:trHeight w:val="292"/>
        </w:trPr>
        <w:tc>
          <w:tcPr>
            <w:tcW w:w="75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F657B2" w:rsidR="00391036" w:rsidP="00391036" w:rsidRDefault="00391036">
            <w:pPr>
              <w:spacing w:after="0" w:line="240" w:lineRule="auto"/>
              <w:rPr>
                <w:rFonts w:ascii="Calibri Light" w:hAnsi="Calibri Light" w:eastAsia="Times New Roman" w:cs="Calibri Light"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Totals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7,</w:t>
            </w:r>
            <w:r w:rsidR="0037271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579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657B2" w:rsidR="00391036" w:rsidP="00391036" w:rsidRDefault="00391036">
            <w:pPr>
              <w:spacing w:after="0" w:line="240" w:lineRule="auto"/>
              <w:jc w:val="center"/>
              <w:rPr>
                <w:rFonts w:ascii="Calibri Light" w:hAnsi="Calibri Light" w:eastAsia="Times New Roman" w:cs="Calibri Light"/>
                <w:b/>
                <w:bCs/>
                <w:color w:val="000000"/>
              </w:rPr>
            </w:pPr>
            <w:r w:rsidRPr="00F657B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81,</w:t>
            </w:r>
            <w:r w:rsidR="00372712">
              <w:rPr>
                <w:rFonts w:ascii="Calibri Light" w:hAnsi="Calibri Light" w:eastAsia="Times New Roman" w:cs="Calibri Light"/>
                <w:b/>
                <w:bCs/>
                <w:color w:val="000000"/>
              </w:rPr>
              <w:t>963</w:t>
            </w:r>
          </w:p>
        </w:tc>
      </w:tr>
    </w:tbl>
    <w:p w:rsidR="00583312" w:rsidP="00CB3C1B" w:rsidRDefault="005833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:rsidR="00F657B2" w:rsidP="00CB3C1B" w:rsidRDefault="00F657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:rsidR="00F657B2" w:rsidP="00CB3C1B" w:rsidRDefault="00F657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sectPr w:rsidR="00F657B2" w:rsidSect="008063DB">
      <w:pgSz w:w="12240" w:h="15840"/>
      <w:pgMar w:top="630" w:right="630" w:bottom="117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DAwMzK2tLQ0MDZW0lEKTi0uzszPAykwrAUAhyXItCwAAAA="/>
  </w:docVars>
  <w:rsids>
    <w:rsidRoot w:val="00583312"/>
    <w:rsid w:val="0008191C"/>
    <w:rsid w:val="001760C5"/>
    <w:rsid w:val="00183EBE"/>
    <w:rsid w:val="00372712"/>
    <w:rsid w:val="00391036"/>
    <w:rsid w:val="00494C19"/>
    <w:rsid w:val="005000F1"/>
    <w:rsid w:val="00583312"/>
    <w:rsid w:val="008063DB"/>
    <w:rsid w:val="00872CEF"/>
    <w:rsid w:val="00CB3C1B"/>
    <w:rsid w:val="00CD5719"/>
    <w:rsid w:val="00D52280"/>
    <w:rsid w:val="00E20ADD"/>
    <w:rsid w:val="00F6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B89D2B-C1B2-45CC-BCA0-0BD7A705F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3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83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33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583312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9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rla (NIH/NCI) [E]</dc:creator>
  <cp:keywords/>
  <dc:description/>
  <cp:lastModifiedBy>Abdelmouti, Tawanda (NIH/OD) [E]</cp:lastModifiedBy>
  <cp:revision>2</cp:revision>
  <cp:lastPrinted>2019-10-09T13:06:00Z</cp:lastPrinted>
  <dcterms:created xsi:type="dcterms:W3CDTF">2020-02-06T16:52:00Z</dcterms:created>
  <dcterms:modified xsi:type="dcterms:W3CDTF">2020-02-06T16:52:00Z</dcterms:modified>
</cp:coreProperties>
</file>